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94C966" w14:textId="4F1BCD8F" w:rsidR="00583B3A" w:rsidRPr="00B84953" w:rsidRDefault="00F77269">
      <w:pPr>
        <w:rPr>
          <w:u w:val="single"/>
        </w:rPr>
      </w:pPr>
      <w:r w:rsidRPr="00B84953">
        <w:rPr>
          <w:u w:val="single"/>
        </w:rPr>
        <w:t>Sne</w:t>
      </w:r>
    </w:p>
    <w:p w14:paraId="78A9CCC6" w14:textId="0CE5529C" w:rsidR="00F77269" w:rsidRDefault="00F77269" w:rsidP="00F77269">
      <w:pPr>
        <w:pStyle w:val="ListParagraph"/>
        <w:numPr>
          <w:ilvl w:val="0"/>
          <w:numId w:val="1"/>
        </w:numPr>
      </w:pPr>
      <w:r>
        <w:t>Is releasing an album in September so we need to create content to hype it up.</w:t>
      </w:r>
    </w:p>
    <w:p w14:paraId="45A1D54F" w14:textId="06F6B989" w:rsidR="00F77269" w:rsidRDefault="00F77269" w:rsidP="00F77269">
      <w:pPr>
        <w:pStyle w:val="ListParagraph"/>
        <w:numPr>
          <w:ilvl w:val="1"/>
          <w:numId w:val="1"/>
        </w:numPr>
      </w:pPr>
      <w:r>
        <w:t>What is happening in the digital space? What is working?</w:t>
      </w:r>
    </w:p>
    <w:p w14:paraId="146F30BA" w14:textId="3ED260EB" w:rsidR="00F77269" w:rsidRDefault="00F77269" w:rsidP="00F77269">
      <w:pPr>
        <w:pStyle w:val="ListParagraph"/>
        <w:numPr>
          <w:ilvl w:val="2"/>
          <w:numId w:val="1"/>
        </w:numPr>
      </w:pPr>
      <w:r>
        <w:t>Videos? What kinds? What are people doing?</w:t>
      </w:r>
      <w:r w:rsidR="000621E7">
        <w:t xml:space="preserve"> How long are the videos that people are watching?</w:t>
      </w:r>
    </w:p>
    <w:p w14:paraId="3E273B71" w14:textId="549EDE72" w:rsidR="00F77269" w:rsidRDefault="00F77269" w:rsidP="00F77269">
      <w:pPr>
        <w:pStyle w:val="ListParagraph"/>
        <w:numPr>
          <w:ilvl w:val="2"/>
          <w:numId w:val="1"/>
        </w:numPr>
      </w:pPr>
      <w:r>
        <w:t>Pictures. Instagram?</w:t>
      </w:r>
    </w:p>
    <w:p w14:paraId="6DC8A8F5" w14:textId="5A4C32BA" w:rsidR="00F77269" w:rsidRDefault="00F77269" w:rsidP="00F77269">
      <w:pPr>
        <w:pStyle w:val="ListParagraph"/>
        <w:numPr>
          <w:ilvl w:val="2"/>
          <w:numId w:val="1"/>
        </w:numPr>
      </w:pPr>
      <w:r>
        <w:t>Which platforms should we use?</w:t>
      </w:r>
    </w:p>
    <w:p w14:paraId="3842E6A2" w14:textId="27DCF901" w:rsidR="00F77269" w:rsidRDefault="00F77269" w:rsidP="00F77269">
      <w:pPr>
        <w:pStyle w:val="ListParagraph"/>
        <w:numPr>
          <w:ilvl w:val="2"/>
          <w:numId w:val="1"/>
        </w:numPr>
      </w:pPr>
      <w:r>
        <w:t>What would be the best way to get the message out there?</w:t>
      </w:r>
    </w:p>
    <w:p w14:paraId="634968D6" w14:textId="3FEA419A" w:rsidR="000621E7" w:rsidRDefault="000621E7" w:rsidP="00F77269">
      <w:pPr>
        <w:pStyle w:val="ListParagraph"/>
        <w:numPr>
          <w:ilvl w:val="2"/>
          <w:numId w:val="1"/>
        </w:numPr>
      </w:pPr>
      <w:r>
        <w:t>What kinds of conversations should we be having online</w:t>
      </w:r>
      <w:r w:rsidR="00B84953">
        <w:t>?</w:t>
      </w:r>
    </w:p>
    <w:p w14:paraId="7168B1B2" w14:textId="238045BB" w:rsidR="000621E7" w:rsidRDefault="000621E7" w:rsidP="000621E7">
      <w:pPr>
        <w:pStyle w:val="ListParagraph"/>
        <w:numPr>
          <w:ilvl w:val="1"/>
          <w:numId w:val="1"/>
        </w:numPr>
      </w:pPr>
      <w:r>
        <w:t xml:space="preserve">Armand will draft a timeline </w:t>
      </w:r>
      <w:r w:rsidR="00B84953">
        <w:t xml:space="preserve">so that we know what’s happening and </w:t>
      </w:r>
      <w:proofErr w:type="gramStart"/>
      <w:r w:rsidR="00B84953">
        <w:t>when</w:t>
      </w:r>
      <w:proofErr w:type="gramEnd"/>
    </w:p>
    <w:p w14:paraId="712CF43A" w14:textId="58A7FEE3" w:rsidR="00B84953" w:rsidRDefault="00B84953" w:rsidP="000621E7">
      <w:pPr>
        <w:pStyle w:val="ListParagraph"/>
        <w:numPr>
          <w:ilvl w:val="1"/>
          <w:numId w:val="1"/>
        </w:numPr>
      </w:pPr>
      <w:r>
        <w:t>We will start posting content from the 1</w:t>
      </w:r>
      <w:r w:rsidRPr="00B84953">
        <w:rPr>
          <w:vertAlign w:val="superscript"/>
        </w:rPr>
        <w:t>st</w:t>
      </w:r>
      <w:r>
        <w:t xml:space="preserve"> of </w:t>
      </w:r>
      <w:proofErr w:type="gramStart"/>
      <w:r>
        <w:t>August</w:t>
      </w:r>
      <w:proofErr w:type="gramEnd"/>
    </w:p>
    <w:sectPr w:rsidR="00B849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E57C35"/>
    <w:multiLevelType w:val="hybridMultilevel"/>
    <w:tmpl w:val="B7E66FD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DU0MDI2Nrc0NTBQ0lEKTi0uzszPAykwrAUAo5iVCywAAAA="/>
  </w:docVars>
  <w:rsids>
    <w:rsidRoot w:val="00FE29A4"/>
    <w:rsid w:val="000621E7"/>
    <w:rsid w:val="00583B3A"/>
    <w:rsid w:val="00B84953"/>
    <w:rsid w:val="00F77269"/>
    <w:rsid w:val="00FE2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19370C"/>
  <w15:chartTrackingRefBased/>
  <w15:docId w15:val="{F05657B1-A16A-48B5-B417-6BEB745C6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2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ntle Faltein</dc:creator>
  <cp:keywords/>
  <dc:description/>
  <cp:lastModifiedBy>Zintle Faltein</cp:lastModifiedBy>
  <cp:revision>3</cp:revision>
  <dcterms:created xsi:type="dcterms:W3CDTF">2021-07-12T17:38:00Z</dcterms:created>
  <dcterms:modified xsi:type="dcterms:W3CDTF">2021-07-12T17:49:00Z</dcterms:modified>
</cp:coreProperties>
</file>